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B9511" w14:textId="107D8297" w:rsidR="00C92E73" w:rsidRDefault="00EE5126" w:rsidP="001D1CE2">
      <w:pPr>
        <w:tabs>
          <w:tab w:val="left" w:pos="798"/>
        </w:tabs>
        <w:rPr>
          <w:noProof/>
          <w:lang w:val="es-ES" w:eastAsia="es-ES"/>
        </w:rPr>
      </w:pPr>
      <w:r>
        <w:rPr>
          <w:noProof/>
          <w:lang w:val="es-ES" w:eastAsia="es-ES"/>
        </w:rPr>
        <w:drawing>
          <wp:anchor distT="0" distB="0" distL="114300" distR="114300" simplePos="0" relativeHeight="251658240" behindDoc="0" locked="0" layoutInCell="1" allowOverlap="1" wp14:anchorId="71CAAC1E" wp14:editId="37748575">
            <wp:simplePos x="0" y="0"/>
            <wp:positionH relativeFrom="margin">
              <wp:posOffset>2117725</wp:posOffset>
            </wp:positionH>
            <wp:positionV relativeFrom="paragraph">
              <wp:posOffset>72390</wp:posOffset>
            </wp:positionV>
            <wp:extent cx="3664585" cy="982345"/>
            <wp:effectExtent l="0" t="0" r="0" b="8255"/>
            <wp:wrapThrough wrapText="bothSides">
              <wp:wrapPolygon edited="0">
                <wp:start x="0" y="0"/>
                <wp:lineTo x="0" y="21363"/>
                <wp:lineTo x="21447" y="21363"/>
                <wp:lineTo x="21447" y="0"/>
                <wp:lineTo x="0" y="0"/>
              </wp:wrapPolygon>
            </wp:wrapThrough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982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5675">
        <w:rPr>
          <w:noProof/>
        </w:rPr>
        <w:drawing>
          <wp:inline distT="0" distB="0" distL="0" distR="0" wp14:anchorId="52EC8AC1" wp14:editId="1528B637">
            <wp:extent cx="1742400" cy="1216800"/>
            <wp:effectExtent l="0" t="0" r="0" b="2540"/>
            <wp:docPr id="2" name="Imagen 2" descr="Un dibujo con letras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con letras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00" cy="12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65C4B">
        <w:rPr>
          <w:noProof/>
          <w:lang w:val="es-ES" w:eastAsia="es-ES"/>
        </w:rPr>
        <w:tab/>
      </w:r>
      <w:r w:rsidR="00965C4B">
        <w:rPr>
          <w:noProof/>
          <w:lang w:val="es-ES" w:eastAsia="es-ES"/>
        </w:rPr>
        <w:tab/>
      </w:r>
      <w:r w:rsidR="00965C4B">
        <w:rPr>
          <w:noProof/>
          <w:lang w:val="es-ES" w:eastAsia="es-ES"/>
        </w:rPr>
        <w:tab/>
      </w:r>
    </w:p>
    <w:p w14:paraId="44687B09" w14:textId="6E92CADD" w:rsidR="001D1CE2" w:rsidRDefault="00AB230B" w:rsidP="001D1CE2">
      <w:pPr>
        <w:tabs>
          <w:tab w:val="left" w:pos="740"/>
          <w:tab w:val="center" w:pos="2603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14:paraId="7744DB5D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1203E">
        <w:rPr>
          <w:rFonts w:ascii="Times New Roman" w:hAnsi="Times New Roman" w:cs="Times New Roman"/>
          <w:b/>
          <w:sz w:val="36"/>
          <w:szCs w:val="36"/>
        </w:rPr>
        <w:t>UNIVERSIDAD DE CASTILLA-LA MANCHA</w:t>
      </w:r>
    </w:p>
    <w:p w14:paraId="27A0697C" w14:textId="680846D0" w:rsidR="00374AA8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0919AF7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FFB86B3" w14:textId="77777777" w:rsidR="00374AA8" w:rsidRPr="00E1203E" w:rsidRDefault="00374AA8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ESCUELA </w:t>
      </w:r>
      <w:r w:rsidR="001D1CE2" w:rsidRPr="00E1203E">
        <w:rPr>
          <w:rFonts w:ascii="Times New Roman" w:hAnsi="Times New Roman" w:cs="Times New Roman"/>
          <w:b/>
          <w:sz w:val="28"/>
          <w:szCs w:val="28"/>
        </w:rPr>
        <w:t xml:space="preserve">TÉCNICA SUPERIOR </w:t>
      </w:r>
      <w:r w:rsidRPr="00E1203E">
        <w:rPr>
          <w:rFonts w:ascii="Times New Roman" w:hAnsi="Times New Roman" w:cs="Times New Roman"/>
          <w:b/>
          <w:sz w:val="28"/>
          <w:szCs w:val="28"/>
        </w:rPr>
        <w:t>DE INGENIEROS INDUSTRIALES DE ALBACETE</w:t>
      </w:r>
    </w:p>
    <w:p w14:paraId="7F6B53E5" w14:textId="417F1AE6" w:rsidR="008F57EF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GRADO EN INGENIERÍA </w:t>
      </w:r>
      <w:r w:rsidR="00C6416B">
        <w:rPr>
          <w:rFonts w:ascii="Times New Roman" w:hAnsi="Times New Roman" w:cs="Times New Roman"/>
          <w:b/>
          <w:sz w:val="28"/>
          <w:szCs w:val="28"/>
        </w:rPr>
        <w:t>ELECTRÓNICA INDUSTRIAL Y AUTOMÁTICA</w:t>
      </w:r>
    </w:p>
    <w:p w14:paraId="7E3EF383" w14:textId="0514FFAF" w:rsidR="00CE0FD1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>TRABAJO FIN DE GRADO</w:t>
      </w:r>
    </w:p>
    <w:p w14:paraId="537E7459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8F5871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20FC83" w14:textId="65F29EBB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40"/>
          <w:szCs w:val="36"/>
        </w:rPr>
      </w:pPr>
      <w:r w:rsidRPr="00E1203E">
        <w:rPr>
          <w:rFonts w:ascii="Times New Roman" w:hAnsi="Times New Roman" w:cs="Times New Roman"/>
          <w:b/>
          <w:sz w:val="40"/>
          <w:szCs w:val="36"/>
        </w:rPr>
        <w:t xml:space="preserve">TÍTULO DEL TRABAJO </w:t>
      </w:r>
      <w:r w:rsidR="00CE0FD1" w:rsidRPr="00E1203E">
        <w:rPr>
          <w:rFonts w:ascii="Times New Roman" w:hAnsi="Times New Roman" w:cs="Times New Roman"/>
          <w:b/>
          <w:sz w:val="40"/>
          <w:szCs w:val="36"/>
        </w:rPr>
        <w:t>FIN DE GRADO</w:t>
      </w:r>
      <w:r w:rsidRPr="00E1203E">
        <w:rPr>
          <w:rFonts w:ascii="Times New Roman" w:hAnsi="Times New Roman" w:cs="Times New Roman"/>
          <w:b/>
          <w:sz w:val="40"/>
          <w:szCs w:val="36"/>
        </w:rPr>
        <w:t xml:space="preserve"> </w:t>
      </w:r>
    </w:p>
    <w:p w14:paraId="6C2C648D" w14:textId="77777777" w:rsidR="00A37180" w:rsidRPr="00E1203E" w:rsidRDefault="00A37180" w:rsidP="00374AA8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677"/>
      </w:tblGrid>
      <w:tr w:rsidR="008F57EF" w:rsidRPr="00E1203E" w14:paraId="1BBEDA2D" w14:textId="77777777" w:rsidTr="00A37180">
        <w:trPr>
          <w:jc w:val="right"/>
        </w:trPr>
        <w:tc>
          <w:tcPr>
            <w:tcW w:w="1555" w:type="dxa"/>
            <w:vAlign w:val="center"/>
          </w:tcPr>
          <w:p w14:paraId="6C0E548D" w14:textId="0525F5E1" w:rsidR="008F57EF" w:rsidRPr="00E1203E" w:rsidRDefault="00E1203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1203E">
              <w:rPr>
                <w:rFonts w:ascii="Times New Roman" w:hAnsi="Times New Roman" w:cs="Times New Roman"/>
                <w:szCs w:val="24"/>
              </w:rPr>
              <w:t>Nº</w:t>
            </w:r>
            <w:proofErr w:type="spellEnd"/>
            <w:r w:rsidRPr="00E1203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4515E">
              <w:rPr>
                <w:rFonts w:ascii="Times New Roman" w:hAnsi="Times New Roman" w:cs="Times New Roman"/>
                <w:szCs w:val="24"/>
              </w:rPr>
              <w:t>de</w:t>
            </w:r>
            <w:r w:rsidRPr="00E1203E">
              <w:rPr>
                <w:rFonts w:ascii="Times New Roman" w:hAnsi="Times New Roman" w:cs="Times New Roman"/>
                <w:szCs w:val="24"/>
              </w:rPr>
              <w:t xml:space="preserve"> TFG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7CCE91DE" w14:textId="75833E08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789BAEAC" w14:textId="77777777" w:rsidTr="00A37180">
        <w:trPr>
          <w:jc w:val="right"/>
        </w:trPr>
        <w:tc>
          <w:tcPr>
            <w:tcW w:w="1555" w:type="dxa"/>
            <w:vAlign w:val="center"/>
          </w:tcPr>
          <w:p w14:paraId="03C4B2D0" w14:textId="55ACE7E2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Pr="00E1203E">
              <w:rPr>
                <w:rFonts w:ascii="Times New Roman" w:hAnsi="Times New Roman" w:cs="Times New Roman"/>
                <w:szCs w:val="24"/>
              </w:rPr>
              <w:t>utor</w:t>
            </w:r>
            <w:r>
              <w:rPr>
                <w:rFonts w:ascii="Times New Roman" w:hAnsi="Times New Roman" w:cs="Times New Roman"/>
                <w:szCs w:val="24"/>
              </w:rPr>
              <w:t>/a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2C0C8D76" w14:textId="46EFA3E7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244B16D3" w14:textId="77777777" w:rsidTr="00A37180">
        <w:trPr>
          <w:jc w:val="right"/>
        </w:trPr>
        <w:tc>
          <w:tcPr>
            <w:tcW w:w="1555" w:type="dxa"/>
            <w:vAlign w:val="center"/>
          </w:tcPr>
          <w:p w14:paraId="4A9A3F26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77" w:type="dxa"/>
            <w:vAlign w:val="center"/>
          </w:tcPr>
          <w:p w14:paraId="1A75625C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3F04D8A2" w14:textId="77777777" w:rsidTr="00A37180">
        <w:trPr>
          <w:jc w:val="right"/>
        </w:trPr>
        <w:tc>
          <w:tcPr>
            <w:tcW w:w="1555" w:type="dxa"/>
            <w:vAlign w:val="center"/>
          </w:tcPr>
          <w:p w14:paraId="0788EF47" w14:textId="2E9A097C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1:</w:t>
            </w:r>
          </w:p>
        </w:tc>
        <w:tc>
          <w:tcPr>
            <w:tcW w:w="3677" w:type="dxa"/>
            <w:vAlign w:val="center"/>
          </w:tcPr>
          <w:p w14:paraId="2B5034C3" w14:textId="726FBD71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18A26BEC" w14:textId="77777777" w:rsidTr="00A37180">
        <w:trPr>
          <w:jc w:val="right"/>
        </w:trPr>
        <w:tc>
          <w:tcPr>
            <w:tcW w:w="1555" w:type="dxa"/>
            <w:vAlign w:val="center"/>
          </w:tcPr>
          <w:p w14:paraId="263426DB" w14:textId="21EF11E7" w:rsidR="00A37180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2:</w:t>
            </w:r>
          </w:p>
        </w:tc>
        <w:tc>
          <w:tcPr>
            <w:tcW w:w="3677" w:type="dxa"/>
            <w:vAlign w:val="center"/>
          </w:tcPr>
          <w:p w14:paraId="39C36910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</w:tbl>
    <w:p w14:paraId="1DFD6D2D" w14:textId="4CC66151" w:rsidR="00714817" w:rsidRPr="00E1203E" w:rsidRDefault="00944B50" w:rsidP="00FB7412">
      <w:pPr>
        <w:jc w:val="right"/>
        <w:rPr>
          <w:rFonts w:ascii="Times New Roman" w:hAnsi="Times New Roman" w:cs="Times New Roman"/>
          <w:szCs w:val="24"/>
          <w:lang w:val="es-ES"/>
        </w:rPr>
      </w:pPr>
      <w:r w:rsidRPr="00E1203E">
        <w:rPr>
          <w:rFonts w:ascii="Times New Roman" w:hAnsi="Times New Roman" w:cs="Times New Roman"/>
          <w:szCs w:val="28"/>
        </w:rPr>
        <w:t xml:space="preserve">Mes, </w:t>
      </w:r>
      <w:r w:rsidR="00037485" w:rsidRPr="00E1203E">
        <w:rPr>
          <w:rFonts w:ascii="Times New Roman" w:hAnsi="Times New Roman" w:cs="Times New Roman"/>
          <w:szCs w:val="28"/>
        </w:rPr>
        <w:t>Año</w:t>
      </w:r>
    </w:p>
    <w:sectPr w:rsidR="00714817" w:rsidRPr="00E1203E" w:rsidSect="00FB7412">
      <w:headerReference w:type="even" r:id="rId9"/>
      <w:pgSz w:w="11906" w:h="16838" w:code="9"/>
      <w:pgMar w:top="1701" w:right="1418" w:bottom="1701" w:left="1418" w:header="567" w:footer="567" w:gutter="284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135FF" w14:textId="77777777" w:rsidR="009B4C1B" w:rsidRDefault="009B4C1B" w:rsidP="00374AA8">
      <w:pPr>
        <w:spacing w:after="0" w:line="240" w:lineRule="auto"/>
      </w:pPr>
      <w:r>
        <w:separator/>
      </w:r>
    </w:p>
  </w:endnote>
  <w:endnote w:type="continuationSeparator" w:id="0">
    <w:p w14:paraId="20D576A6" w14:textId="77777777" w:rsidR="009B4C1B" w:rsidRDefault="009B4C1B" w:rsidP="00374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16222" w14:textId="77777777" w:rsidR="009B4C1B" w:rsidRDefault="009B4C1B" w:rsidP="00374AA8">
      <w:pPr>
        <w:spacing w:after="0" w:line="240" w:lineRule="auto"/>
      </w:pPr>
      <w:r>
        <w:separator/>
      </w:r>
    </w:p>
  </w:footnote>
  <w:footnote w:type="continuationSeparator" w:id="0">
    <w:p w14:paraId="7F9B7180" w14:textId="77777777" w:rsidR="009B4C1B" w:rsidRDefault="009B4C1B" w:rsidP="00374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EFCA7" w14:textId="77777777" w:rsidR="00FA1449" w:rsidRDefault="00FA1449" w:rsidP="00090AD4">
    <w:pPr>
      <w:pStyle w:val="Encabezado"/>
      <w:pBdr>
        <w:bottom w:val="thickThinSmallGap" w:sz="18" w:space="1" w:color="auto"/>
      </w:pBdr>
      <w:tabs>
        <w:tab w:val="clear" w:pos="8504"/>
        <w:tab w:val="center" w:pos="4181"/>
        <w:tab w:val="right" w:pos="7937"/>
      </w:tabs>
    </w:pPr>
    <w:r w:rsidRPr="00A24537">
      <w:rPr>
        <w:rFonts w:asciiTheme="majorHAnsi" w:eastAsiaTheme="majorEastAsia" w:hAnsiTheme="majorHAnsi" w:cstheme="majorBidi"/>
        <w:sz w:val="18"/>
        <w:szCs w:val="18"/>
      </w:rPr>
      <w:t>TRABAJO FIN DE GRADO</w:t>
    </w:r>
    <w:r>
      <w:rPr>
        <w:rFonts w:asciiTheme="majorHAnsi" w:eastAsiaTheme="majorEastAsia" w:hAnsiTheme="majorHAnsi" w:cstheme="majorBidi"/>
        <w:sz w:val="18"/>
        <w:szCs w:val="18"/>
      </w:rPr>
      <w:t xml:space="preserve"> Nº 00XX1111/ZZZZ</w:t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  <w:t xml:space="preserve">              PLANOS</w:t>
    </w:r>
  </w:p>
  <w:p w14:paraId="2CCF7C2B" w14:textId="77777777" w:rsidR="00FA1449" w:rsidRDefault="00FA14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94609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3BE14D2"/>
    <w:multiLevelType w:val="multilevel"/>
    <w:tmpl w:val="62C2132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ED0D92"/>
    <w:multiLevelType w:val="hybridMultilevel"/>
    <w:tmpl w:val="5EE6223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0688B"/>
    <w:multiLevelType w:val="hybridMultilevel"/>
    <w:tmpl w:val="CB0C22EE"/>
    <w:lvl w:ilvl="0" w:tplc="0C0A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4" w15:restartNumberingAfterBreak="0">
    <w:nsid w:val="66E77E46"/>
    <w:multiLevelType w:val="hybridMultilevel"/>
    <w:tmpl w:val="06A8D5CC"/>
    <w:lvl w:ilvl="0" w:tplc="58542740">
      <w:start w:val="7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6C7B7425"/>
    <w:multiLevelType w:val="hybridMultilevel"/>
    <w:tmpl w:val="8E6C27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896CBC"/>
    <w:multiLevelType w:val="hybridMultilevel"/>
    <w:tmpl w:val="2A5EAD52"/>
    <w:lvl w:ilvl="0" w:tplc="8A0A1306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1E11A6F"/>
    <w:multiLevelType w:val="hybridMultilevel"/>
    <w:tmpl w:val="A716A93A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FDA2798"/>
    <w:multiLevelType w:val="hybridMultilevel"/>
    <w:tmpl w:val="3A982E78"/>
    <w:lvl w:ilvl="0" w:tplc="0C0A000F">
      <w:start w:val="1"/>
      <w:numFmt w:val="decimal"/>
      <w:lvlText w:val="%1."/>
      <w:lvlJc w:val="left"/>
      <w:pPr>
        <w:ind w:left="1088" w:hanging="360"/>
      </w:pPr>
    </w:lvl>
    <w:lvl w:ilvl="1" w:tplc="0C0A0019" w:tentative="1">
      <w:start w:val="1"/>
      <w:numFmt w:val="lowerLetter"/>
      <w:lvlText w:val="%2."/>
      <w:lvlJc w:val="left"/>
      <w:pPr>
        <w:ind w:left="1808" w:hanging="360"/>
      </w:pPr>
    </w:lvl>
    <w:lvl w:ilvl="2" w:tplc="0C0A001B" w:tentative="1">
      <w:start w:val="1"/>
      <w:numFmt w:val="lowerRoman"/>
      <w:lvlText w:val="%3."/>
      <w:lvlJc w:val="right"/>
      <w:pPr>
        <w:ind w:left="2528" w:hanging="180"/>
      </w:pPr>
    </w:lvl>
    <w:lvl w:ilvl="3" w:tplc="0C0A000F" w:tentative="1">
      <w:start w:val="1"/>
      <w:numFmt w:val="decimal"/>
      <w:lvlText w:val="%4."/>
      <w:lvlJc w:val="left"/>
      <w:pPr>
        <w:ind w:left="3248" w:hanging="360"/>
      </w:pPr>
    </w:lvl>
    <w:lvl w:ilvl="4" w:tplc="0C0A0019" w:tentative="1">
      <w:start w:val="1"/>
      <w:numFmt w:val="lowerLetter"/>
      <w:lvlText w:val="%5."/>
      <w:lvlJc w:val="left"/>
      <w:pPr>
        <w:ind w:left="3968" w:hanging="360"/>
      </w:pPr>
    </w:lvl>
    <w:lvl w:ilvl="5" w:tplc="0C0A001B" w:tentative="1">
      <w:start w:val="1"/>
      <w:numFmt w:val="lowerRoman"/>
      <w:lvlText w:val="%6."/>
      <w:lvlJc w:val="right"/>
      <w:pPr>
        <w:ind w:left="4688" w:hanging="180"/>
      </w:pPr>
    </w:lvl>
    <w:lvl w:ilvl="6" w:tplc="0C0A000F" w:tentative="1">
      <w:start w:val="1"/>
      <w:numFmt w:val="decimal"/>
      <w:lvlText w:val="%7."/>
      <w:lvlJc w:val="left"/>
      <w:pPr>
        <w:ind w:left="5408" w:hanging="360"/>
      </w:pPr>
    </w:lvl>
    <w:lvl w:ilvl="7" w:tplc="0C0A0019" w:tentative="1">
      <w:start w:val="1"/>
      <w:numFmt w:val="lowerLetter"/>
      <w:lvlText w:val="%8."/>
      <w:lvlJc w:val="left"/>
      <w:pPr>
        <w:ind w:left="6128" w:hanging="360"/>
      </w:pPr>
    </w:lvl>
    <w:lvl w:ilvl="8" w:tplc="0C0A001B" w:tentative="1">
      <w:start w:val="1"/>
      <w:numFmt w:val="lowerRoman"/>
      <w:lvlText w:val="%9."/>
      <w:lvlJc w:val="right"/>
      <w:pPr>
        <w:ind w:left="6848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1"/>
  </w:num>
  <w:num w:numId="5">
    <w:abstractNumId w:val="0"/>
  </w:num>
  <w:num w:numId="6">
    <w:abstractNumId w:val="3"/>
  </w:num>
  <w:num w:numId="7">
    <w:abstractNumId w:val="8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DM1tzAFsgwMDZV0lIJTi4sz8/NACoxrAawRI9osAAAA"/>
  </w:docVars>
  <w:rsids>
    <w:rsidRoot w:val="00374AA8"/>
    <w:rsid w:val="00015398"/>
    <w:rsid w:val="000164A0"/>
    <w:rsid w:val="00020B0C"/>
    <w:rsid w:val="00021293"/>
    <w:rsid w:val="00031718"/>
    <w:rsid w:val="00033F5E"/>
    <w:rsid w:val="00037485"/>
    <w:rsid w:val="00067CC0"/>
    <w:rsid w:val="00090AD4"/>
    <w:rsid w:val="00093A5A"/>
    <w:rsid w:val="000C73E3"/>
    <w:rsid w:val="000D297C"/>
    <w:rsid w:val="000D4B4E"/>
    <w:rsid w:val="000F13AD"/>
    <w:rsid w:val="001110F4"/>
    <w:rsid w:val="00121854"/>
    <w:rsid w:val="00145BB3"/>
    <w:rsid w:val="001565C2"/>
    <w:rsid w:val="001622D4"/>
    <w:rsid w:val="00184075"/>
    <w:rsid w:val="001869B7"/>
    <w:rsid w:val="001D1CE2"/>
    <w:rsid w:val="001D4C2C"/>
    <w:rsid w:val="00204B68"/>
    <w:rsid w:val="00206D28"/>
    <w:rsid w:val="002376C0"/>
    <w:rsid w:val="002957C3"/>
    <w:rsid w:val="00335675"/>
    <w:rsid w:val="00374AA8"/>
    <w:rsid w:val="00376745"/>
    <w:rsid w:val="00391771"/>
    <w:rsid w:val="003A281B"/>
    <w:rsid w:val="00415AB1"/>
    <w:rsid w:val="00416E09"/>
    <w:rsid w:val="00466969"/>
    <w:rsid w:val="00471C34"/>
    <w:rsid w:val="0049242D"/>
    <w:rsid w:val="00495D41"/>
    <w:rsid w:val="0051062F"/>
    <w:rsid w:val="0054515E"/>
    <w:rsid w:val="00563A1C"/>
    <w:rsid w:val="005A7DD0"/>
    <w:rsid w:val="00625759"/>
    <w:rsid w:val="00630FF6"/>
    <w:rsid w:val="00641377"/>
    <w:rsid w:val="006B271B"/>
    <w:rsid w:val="006B79B7"/>
    <w:rsid w:val="006C48C8"/>
    <w:rsid w:val="006E2658"/>
    <w:rsid w:val="00713031"/>
    <w:rsid w:val="00714817"/>
    <w:rsid w:val="00717432"/>
    <w:rsid w:val="007501CF"/>
    <w:rsid w:val="00760DC6"/>
    <w:rsid w:val="00783FF3"/>
    <w:rsid w:val="007A3AC5"/>
    <w:rsid w:val="007D2610"/>
    <w:rsid w:val="007D74A1"/>
    <w:rsid w:val="0081368F"/>
    <w:rsid w:val="0088537A"/>
    <w:rsid w:val="00886586"/>
    <w:rsid w:val="008B03AA"/>
    <w:rsid w:val="008C67DE"/>
    <w:rsid w:val="008F57EF"/>
    <w:rsid w:val="00913A92"/>
    <w:rsid w:val="00915A29"/>
    <w:rsid w:val="00944B50"/>
    <w:rsid w:val="00960576"/>
    <w:rsid w:val="00965C4B"/>
    <w:rsid w:val="00974897"/>
    <w:rsid w:val="009A42E1"/>
    <w:rsid w:val="009B4C1B"/>
    <w:rsid w:val="009B53FF"/>
    <w:rsid w:val="009D2CF3"/>
    <w:rsid w:val="009E06AD"/>
    <w:rsid w:val="00A158CA"/>
    <w:rsid w:val="00A3212A"/>
    <w:rsid w:val="00A37180"/>
    <w:rsid w:val="00A42A7B"/>
    <w:rsid w:val="00A463F5"/>
    <w:rsid w:val="00A6113D"/>
    <w:rsid w:val="00AB230B"/>
    <w:rsid w:val="00AD1E41"/>
    <w:rsid w:val="00AF2340"/>
    <w:rsid w:val="00B10E1C"/>
    <w:rsid w:val="00B233D1"/>
    <w:rsid w:val="00B577BA"/>
    <w:rsid w:val="00B81B10"/>
    <w:rsid w:val="00B86AF8"/>
    <w:rsid w:val="00BC4E35"/>
    <w:rsid w:val="00BE17FC"/>
    <w:rsid w:val="00C05DCF"/>
    <w:rsid w:val="00C17AF2"/>
    <w:rsid w:val="00C26220"/>
    <w:rsid w:val="00C431BF"/>
    <w:rsid w:val="00C435A4"/>
    <w:rsid w:val="00C6416B"/>
    <w:rsid w:val="00C92CC5"/>
    <w:rsid w:val="00C92E73"/>
    <w:rsid w:val="00CA19D9"/>
    <w:rsid w:val="00CA4E74"/>
    <w:rsid w:val="00CE0FD1"/>
    <w:rsid w:val="00D0069A"/>
    <w:rsid w:val="00D104AA"/>
    <w:rsid w:val="00D434A4"/>
    <w:rsid w:val="00D451B4"/>
    <w:rsid w:val="00D45333"/>
    <w:rsid w:val="00D53DCE"/>
    <w:rsid w:val="00D65D5B"/>
    <w:rsid w:val="00D7477E"/>
    <w:rsid w:val="00D77570"/>
    <w:rsid w:val="00D91B0D"/>
    <w:rsid w:val="00DB49C3"/>
    <w:rsid w:val="00DB7808"/>
    <w:rsid w:val="00DD3AE0"/>
    <w:rsid w:val="00E1203E"/>
    <w:rsid w:val="00E47778"/>
    <w:rsid w:val="00E87AEB"/>
    <w:rsid w:val="00E93A24"/>
    <w:rsid w:val="00EA7A62"/>
    <w:rsid w:val="00EE5126"/>
    <w:rsid w:val="00F005BC"/>
    <w:rsid w:val="00F425C6"/>
    <w:rsid w:val="00F55C71"/>
    <w:rsid w:val="00F5768F"/>
    <w:rsid w:val="00F70F3B"/>
    <w:rsid w:val="00FA0F12"/>
    <w:rsid w:val="00FA1449"/>
    <w:rsid w:val="00FB7412"/>
    <w:rsid w:val="00FC3F85"/>
    <w:rsid w:val="00FF6F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38A222"/>
  <w15:docId w15:val="{A5517D16-0392-4661-BAFD-CC15C33D6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A8"/>
    <w:pPr>
      <w:spacing w:after="200" w:line="276" w:lineRule="auto"/>
    </w:pPr>
    <w:rPr>
      <w:sz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374A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74A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374A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s-ES_tradnl"/>
    </w:rPr>
  </w:style>
  <w:style w:type="character" w:customStyle="1" w:styleId="Ttulo1Car">
    <w:name w:val="Título 1 Car"/>
    <w:basedOn w:val="Fuentedeprrafopredeter"/>
    <w:link w:val="Ttulo1"/>
    <w:uiPriority w:val="9"/>
    <w:rsid w:val="00374AA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TtuloTDC">
    <w:name w:val="TOC Heading"/>
    <w:basedOn w:val="Ttulo1"/>
    <w:next w:val="Normal"/>
    <w:uiPriority w:val="39"/>
    <w:unhideWhenUsed/>
    <w:qFormat/>
    <w:rsid w:val="00374AA8"/>
    <w:pPr>
      <w:pBdr>
        <w:bottom w:val="single" w:sz="8" w:space="4" w:color="5B9BD5" w:themeColor="accent1"/>
      </w:pBdr>
      <w:spacing w:before="480" w:line="240" w:lineRule="auto"/>
      <w:contextualSpacing/>
      <w:outlineLvl w:val="9"/>
    </w:pPr>
    <w:rPr>
      <w:b/>
      <w:bCs/>
      <w:spacing w:val="5"/>
      <w:kern w:val="28"/>
      <w:sz w:val="52"/>
      <w:szCs w:val="28"/>
      <w:lang w:val="es-ES"/>
    </w:rPr>
  </w:style>
  <w:style w:type="character" w:styleId="Hipervnculo">
    <w:name w:val="Hyperlink"/>
    <w:basedOn w:val="Fuentedeprrafopredeter"/>
    <w:uiPriority w:val="99"/>
    <w:unhideWhenUsed/>
    <w:rsid w:val="00374AA8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374AA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74AA8"/>
    <w:rPr>
      <w:sz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74AA8"/>
    <w:rPr>
      <w:sz w:val="24"/>
      <w:lang w:val="es-ES_tradnl"/>
    </w:rPr>
  </w:style>
  <w:style w:type="paragraph" w:styleId="Tabladeilustraciones">
    <w:name w:val="table of figures"/>
    <w:basedOn w:val="Normal"/>
    <w:next w:val="Normal"/>
    <w:uiPriority w:val="99"/>
    <w:unhideWhenUsed/>
    <w:rsid w:val="00374AA8"/>
    <w:pPr>
      <w:spacing w:after="0"/>
    </w:pPr>
  </w:style>
  <w:style w:type="table" w:styleId="Tablaconcuadrcula">
    <w:name w:val="Table Grid"/>
    <w:basedOn w:val="Tablanormal"/>
    <w:rsid w:val="00204B6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unhideWhenUsed/>
    <w:qFormat/>
    <w:rsid w:val="00204B68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91B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1B0D"/>
    <w:rPr>
      <w:rFonts w:ascii="Tahoma" w:hAnsi="Tahoma" w:cs="Tahoma"/>
      <w:sz w:val="16"/>
      <w:szCs w:val="16"/>
      <w:lang w:val="es-ES_tradnl"/>
    </w:rPr>
  </w:style>
  <w:style w:type="paragraph" w:styleId="NormalWeb">
    <w:name w:val="Normal (Web)"/>
    <w:basedOn w:val="Normal"/>
    <w:rsid w:val="00033F5E"/>
    <w:pPr>
      <w:spacing w:before="100" w:beforeAutospacing="1" w:after="100" w:afterAutospacing="1" w:line="240" w:lineRule="auto"/>
    </w:pPr>
    <w:rPr>
      <w:rFonts w:ascii="Arial Unicode MS" w:eastAsia="Arial Unicode MS" w:hAnsi="Arial Unicode MS" w:cs="Batang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3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ARCIA TERUEL</dc:creator>
  <cp:keywords/>
  <dc:description/>
  <cp:lastModifiedBy>ENGRACIA LACASA FERNÁNDEZ</cp:lastModifiedBy>
  <cp:revision>6</cp:revision>
  <dcterms:created xsi:type="dcterms:W3CDTF">2021-09-07T16:51:00Z</dcterms:created>
  <dcterms:modified xsi:type="dcterms:W3CDTF">2022-01-12T11:46:00Z</dcterms:modified>
</cp:coreProperties>
</file>